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8C013" w14:textId="77777777" w:rsidR="00173AAD" w:rsidRPr="007C2F28" w:rsidRDefault="00173AAD" w:rsidP="00173AAD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767DA338" w14:textId="77777777" w:rsidR="00173AAD" w:rsidRPr="007C2F28" w:rsidRDefault="00173AAD" w:rsidP="00173AAD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01C74922" w14:textId="77777777" w:rsidR="00173AAD" w:rsidRPr="007C2F28" w:rsidRDefault="00173AAD" w:rsidP="00173AAD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554D5027" w14:textId="02AF8D4A" w:rsidR="00173AAD" w:rsidRDefault="00173AAD" w:rsidP="00173AA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usługi </w:t>
      </w:r>
    </w:p>
    <w:p w14:paraId="670FDBC7" w14:textId="77777777" w:rsidR="008D6F1B" w:rsidRPr="007C2F28" w:rsidRDefault="008D6F1B" w:rsidP="008D6F1B">
      <w:pPr>
        <w:spacing w:after="0" w:line="360" w:lineRule="auto"/>
        <w:jc w:val="center"/>
        <w:rPr>
          <w:rFonts w:ascii="Arial" w:eastAsia="TimesNewRoman" w:hAnsi="Arial" w:cs="Arial"/>
          <w:sz w:val="20"/>
          <w:szCs w:val="20"/>
          <w:lang w:eastAsia="pl-PL"/>
        </w:rPr>
      </w:pPr>
    </w:p>
    <w:p w14:paraId="08AF3879" w14:textId="1E87A5F8" w:rsidR="008D6F1B" w:rsidRDefault="008D6F1B" w:rsidP="008D6F1B">
      <w:pPr>
        <w:spacing w:after="0" w:line="360" w:lineRule="auto"/>
        <w:jc w:val="center"/>
        <w:rPr>
          <w:rFonts w:ascii="Arial" w:eastAsia="TimesNewRoman" w:hAnsi="Arial" w:cs="Arial"/>
          <w:sz w:val="20"/>
          <w:szCs w:val="20"/>
          <w:lang w:eastAsia="pl-PL"/>
        </w:rPr>
      </w:pPr>
      <w:r>
        <w:rPr>
          <w:rFonts w:ascii="Arial" w:eastAsia="TimesNewRoman" w:hAnsi="Arial" w:cs="Arial"/>
          <w:sz w:val="20"/>
          <w:szCs w:val="20"/>
          <w:lang w:eastAsia="pl-PL"/>
        </w:rPr>
        <w:t xml:space="preserve">Kompleksowa usługa prania, wybielania oraz maglu i usług krawieckich bielizny hotelowej na Hostelu Guido, pranie oraz usługi krawieckie ubrań sztygarskich niezbędnych do udziału w szychcie Górniczej oraz różnych akcesoriów materiałowych </w:t>
      </w:r>
    </w:p>
    <w:p w14:paraId="7CE8835E" w14:textId="77777777" w:rsidR="008D6F1B" w:rsidRDefault="008D6F1B" w:rsidP="00173AAD">
      <w:pPr>
        <w:spacing w:after="0" w:line="360" w:lineRule="auto"/>
        <w:jc w:val="center"/>
        <w:rPr>
          <w:rFonts w:ascii="Arial" w:eastAsia="TimesNewRoman" w:hAnsi="Arial" w:cs="Arial"/>
          <w:sz w:val="20"/>
          <w:szCs w:val="20"/>
          <w:lang w:eastAsia="pl-PL"/>
        </w:rPr>
      </w:pPr>
    </w:p>
    <w:p w14:paraId="1208C7DB" w14:textId="77777777" w:rsidR="00173AAD" w:rsidRPr="007C2F28" w:rsidRDefault="00173AAD" w:rsidP="00173AA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75E7E550" w14:textId="77777777" w:rsidR="00173AAD" w:rsidRPr="007C2F28" w:rsidRDefault="00173AAD" w:rsidP="00173AA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C551636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4742020A" w14:textId="6CE0C222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 w:rsidR="00943806">
        <w:rPr>
          <w:rFonts w:ascii="Arial" w:hAnsi="Arial" w:cs="Arial"/>
          <w:sz w:val="20"/>
          <w:szCs w:val="20"/>
        </w:rPr>
        <w:t>Monika Zuber</w:t>
      </w:r>
      <w:r w:rsidRPr="007C2F28">
        <w:rPr>
          <w:rFonts w:ascii="Arial" w:hAnsi="Arial" w:cs="Arial"/>
          <w:sz w:val="20"/>
          <w:szCs w:val="20"/>
        </w:rPr>
        <w:t xml:space="preserve">  tel. </w:t>
      </w:r>
      <w:r w:rsidR="00943806">
        <w:rPr>
          <w:rFonts w:ascii="Arial" w:hAnsi="Arial" w:cs="Arial"/>
          <w:sz w:val="20"/>
          <w:szCs w:val="20"/>
        </w:rPr>
        <w:t>728 406 105</w:t>
      </w:r>
    </w:p>
    <w:p w14:paraId="4A550D1A" w14:textId="08DDE364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8" w:history="1">
        <w:r w:rsidR="00D3342D" w:rsidRPr="009C3DC1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BE4859F" w14:textId="77777777" w:rsidR="00173AAD" w:rsidRPr="007C2F28" w:rsidRDefault="00173AAD" w:rsidP="00173AAD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48E7032C" w14:textId="77777777" w:rsidR="00173AAD" w:rsidRPr="007C2F28" w:rsidRDefault="00173AAD" w:rsidP="00173AAD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173AAD" w:rsidRPr="007C2F28" w14:paraId="6538B2DE" w14:textId="77777777" w:rsidTr="008C5D89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7183BA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5AD7611E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3B5A0FB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39ED71EF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AAD" w:rsidRPr="007C2F28" w14:paraId="1FBA1B61" w14:textId="77777777" w:rsidTr="008C5D89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4B32CEB5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730CA58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25CF94F2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791CEDF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AAD" w:rsidRPr="007C2F28" w14:paraId="4EB7D455" w14:textId="77777777" w:rsidTr="008C5D89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1B90DF6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73597945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A8E4347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173AAD" w:rsidRPr="007C2F28" w14:paraId="55B5976D" w14:textId="77777777" w:rsidTr="008C5D89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D599D0A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71EA7281" w14:textId="77777777" w:rsidR="00173AAD" w:rsidRPr="007C2F28" w:rsidRDefault="00173AAD" w:rsidP="008C5D89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A37B207" w14:textId="77777777" w:rsidR="00173AAD" w:rsidRPr="007C2F28" w:rsidRDefault="00173AAD" w:rsidP="008C5D89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173AAD" w:rsidRPr="007C2F28" w14:paraId="5C24D938" w14:textId="77777777" w:rsidTr="008C5D89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327F051E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DF4258A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2A511093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2F5B165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6A328F0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C665056" w14:textId="77777777" w:rsidR="00173AAD" w:rsidRPr="007C2F28" w:rsidRDefault="00173AAD" w:rsidP="008C5D89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CAE1B5A" w14:textId="77777777" w:rsidR="00173AAD" w:rsidRPr="007C2F28" w:rsidRDefault="00173AAD" w:rsidP="00173AAD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0E5C15A7" w14:textId="77777777" w:rsidR="00173AAD" w:rsidRPr="007C2F28" w:rsidRDefault="00173AAD" w:rsidP="00173AAD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14:paraId="7DB765DB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7FCB799E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3C05945D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3D199844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19F3326F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21E29BFA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017AE750" w14:textId="3BAF5962" w:rsidR="00173AAD" w:rsidRPr="007C2F28" w:rsidRDefault="00173AAD" w:rsidP="00173AAD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  <w:r w:rsidR="00F1367F">
        <w:rPr>
          <w:rFonts w:ascii="Arial" w:hAnsi="Arial" w:cs="Arial"/>
          <w:sz w:val="20"/>
          <w:szCs w:val="20"/>
        </w:rPr>
        <w:t xml:space="preserve"> brak</w:t>
      </w:r>
    </w:p>
    <w:p w14:paraId="6308A055" w14:textId="3786C1FC" w:rsidR="00173AAD" w:rsidRPr="00C775C1" w:rsidRDefault="00173AAD" w:rsidP="00C775C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C775C1">
        <w:rPr>
          <w:rFonts w:ascii="Arial" w:hAnsi="Arial" w:cs="Arial"/>
          <w:sz w:val="20"/>
          <w:szCs w:val="20"/>
        </w:rPr>
        <w:t xml:space="preserve">od momentu podpisania umowy  do </w:t>
      </w:r>
      <w:r w:rsidR="00D3342D">
        <w:rPr>
          <w:rFonts w:ascii="Arial" w:hAnsi="Arial" w:cs="Arial"/>
          <w:sz w:val="20"/>
          <w:szCs w:val="20"/>
        </w:rPr>
        <w:t>31.03.2023.</w:t>
      </w:r>
    </w:p>
    <w:p w14:paraId="5CFBC687" w14:textId="1381ED96" w:rsidR="00173AAD" w:rsidRPr="007C2F28" w:rsidRDefault="00173AAD" w:rsidP="00173AAD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arunki płatności:  zgodnie ze wzorem umowy </w:t>
      </w:r>
      <w:bookmarkStart w:id="0" w:name="_GoBack"/>
      <w:bookmarkEnd w:id="0"/>
    </w:p>
    <w:p w14:paraId="41FC12B1" w14:textId="77777777" w:rsidR="00173AAD" w:rsidRPr="007C2F28" w:rsidRDefault="00173AAD" w:rsidP="00173AAD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7E65EE7B" w14:textId="77777777" w:rsidR="00173AAD" w:rsidRPr="007C2F28" w:rsidRDefault="00173AAD" w:rsidP="00173AAD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277AF140" w14:textId="77777777" w:rsidR="00173AAD" w:rsidRPr="007C2F28" w:rsidRDefault="00173AAD" w:rsidP="00173AAD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3285F4CD" w14:textId="125E2E05" w:rsidR="00173AAD" w:rsidRPr="007C2F28" w:rsidRDefault="003819B0" w:rsidP="00173AAD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eny jednostkowe maja charakter ryczałtowy</w:t>
      </w:r>
    </w:p>
    <w:p w14:paraId="580D1A10" w14:textId="77777777" w:rsidR="00173AAD" w:rsidRPr="007C2F28" w:rsidRDefault="00173AAD" w:rsidP="00173AA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w razie wybrania naszej oferty zobowiązujemy się do podpisania umowy na warunkach zawartych w zapytaniu ofertowym, w miejscu i terminie określonym przez Zamawiającego*;</w:t>
      </w:r>
    </w:p>
    <w:p w14:paraId="09ADBD7E" w14:textId="77777777" w:rsidR="00173AAD" w:rsidRPr="007C2F28" w:rsidRDefault="00173AAD" w:rsidP="00173AAD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694B50E7" w14:textId="77777777" w:rsidR="00173AAD" w:rsidRPr="007C2F28" w:rsidRDefault="00173AAD" w:rsidP="00173AAD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096BAEB9" w14:textId="77777777" w:rsidR="00173AAD" w:rsidRPr="007C2F28" w:rsidRDefault="00173AAD" w:rsidP="00173AAD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031AABE7" w14:textId="77777777" w:rsidR="00173AAD" w:rsidRPr="007C2F28" w:rsidRDefault="00173AAD" w:rsidP="00173AAD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31417557" w14:textId="77777777" w:rsidR="00173AAD" w:rsidRPr="007C2F28" w:rsidRDefault="00173AAD" w:rsidP="00173AAD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6FC6C999" w14:textId="77777777" w:rsidR="00173AAD" w:rsidRPr="007C2F28" w:rsidRDefault="00173AAD" w:rsidP="00173AAD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3830EDFD" w14:textId="5ABE104F" w:rsidR="00173AAD" w:rsidRPr="007C2F28" w:rsidRDefault="00C775C1" w:rsidP="00173AA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8</w:t>
      </w:r>
      <w:r w:rsidR="00173AAD" w:rsidRPr="007C2F28">
        <w:rPr>
          <w:rFonts w:ascii="Arial" w:hAnsi="Arial" w:cs="Arial"/>
          <w:sz w:val="20"/>
          <w:szCs w:val="20"/>
        </w:rPr>
        <w:t>. Ofertę niniejszą składam na ……..... kolejno ponumerowanych stronach.</w:t>
      </w:r>
    </w:p>
    <w:p w14:paraId="4826E30B" w14:textId="48E96350" w:rsidR="00173AAD" w:rsidRPr="007C2F28" w:rsidRDefault="00C775C1" w:rsidP="00173AAD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9</w:t>
      </w:r>
      <w:r w:rsidR="00173AAD" w:rsidRPr="007C2F28">
        <w:rPr>
          <w:rFonts w:ascii="Arial" w:hAnsi="Arial" w:cs="Arial"/>
          <w:sz w:val="20"/>
          <w:szCs w:val="20"/>
        </w:rPr>
        <w:t>. Załącznikami do niniejszego formularza stanowiącymi integralną część oferty są:</w:t>
      </w:r>
    </w:p>
    <w:p w14:paraId="16E0F890" w14:textId="138F3B01" w:rsidR="00173AAD" w:rsidRPr="007C2F28" w:rsidRDefault="00C775C1" w:rsidP="00173AAD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rmularz rzeczowo-cenowy</w:t>
      </w:r>
    </w:p>
    <w:p w14:paraId="4FA67271" w14:textId="77777777" w:rsidR="00173AAD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3F8146E5" w14:textId="77777777" w:rsidR="00173AAD" w:rsidRPr="007C2F28" w:rsidRDefault="00173AAD" w:rsidP="00173AAD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5D89A3F8" w14:textId="77777777" w:rsidR="00173AAD" w:rsidRDefault="00173AAD" w:rsidP="00173AAD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046446B3" w14:textId="77777777" w:rsidR="00905198" w:rsidRPr="00173AAD" w:rsidRDefault="00173AAD" w:rsidP="00173AAD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905198" w:rsidRPr="00173A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FDEE1B2C"/>
    <w:lvl w:ilvl="0" w:tplc="D4C2A202">
      <w:start w:val="1"/>
      <w:numFmt w:val="decimal"/>
      <w:lvlText w:val="%1)"/>
      <w:lvlJc w:val="left"/>
      <w:pPr>
        <w:ind w:left="786" w:hanging="360"/>
      </w:pPr>
      <w:rPr>
        <w:rFonts w:ascii="Arial" w:eastAsia="Calibri" w:hAnsi="Arial" w:cs="Arial" w:hint="default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3AAD"/>
    <w:rsid w:val="00173AAD"/>
    <w:rsid w:val="003819B0"/>
    <w:rsid w:val="00704A6B"/>
    <w:rsid w:val="007353B6"/>
    <w:rsid w:val="008D6F1B"/>
    <w:rsid w:val="00905198"/>
    <w:rsid w:val="00943806"/>
    <w:rsid w:val="00C775C1"/>
    <w:rsid w:val="00D3342D"/>
    <w:rsid w:val="00D7366E"/>
    <w:rsid w:val="00E03976"/>
    <w:rsid w:val="00F1367F"/>
    <w:rsid w:val="00F56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64D881"/>
  <w15:chartTrackingRefBased/>
  <w15:docId w15:val="{C3A175BB-D579-40F4-85A2-EAAEAC0BA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173AA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99"/>
    <w:qFormat/>
    <w:rsid w:val="00173AAD"/>
    <w:pPr>
      <w:ind w:left="720"/>
      <w:contextualSpacing/>
    </w:pPr>
  </w:style>
  <w:style w:type="character" w:styleId="Hipercze">
    <w:name w:val="Hyperlink"/>
    <w:uiPriority w:val="99"/>
    <w:unhideWhenUsed/>
    <w:rsid w:val="00173AAD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173AA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173AAD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173AAD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173AAD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173AAD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173AAD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99"/>
    <w:qFormat/>
    <w:locked/>
    <w:rsid w:val="00173AAD"/>
    <w:rPr>
      <w:rFonts w:ascii="Calibri" w:eastAsia="Calibri" w:hAnsi="Calibri" w:cs="Times New Roma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566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BFC87B51405894B8F00BC57741A20A5" ma:contentTypeVersion="6" ma:contentTypeDescription="Utwórz nowy dokument." ma:contentTypeScope="" ma:versionID="2d9b1738e4b577d5c193072c259ed6b9">
  <xsd:schema xmlns:xsd="http://www.w3.org/2001/XMLSchema" xmlns:xs="http://www.w3.org/2001/XMLSchema" xmlns:p="http://schemas.microsoft.com/office/2006/metadata/properties" xmlns:ns3="566ff7d3-e347-44c8-bfba-3337871e69a4" targetNamespace="http://schemas.microsoft.com/office/2006/metadata/properties" ma:root="true" ma:fieldsID="543c38cfbab055ec1caedb9e35cb992f" ns3:_="">
    <xsd:import namespace="566ff7d3-e347-44c8-bfba-3337871e69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ff7d3-e347-44c8-bfba-3337871e69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4B5A68-4E2E-443D-9817-EC5BA419A718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566ff7d3-e347-44c8-bfba-3337871e69a4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CCB1E06-D58C-495B-A2A3-5A49C77D0D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865AC7-BF76-4262-B310-23A7B80C70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6ff7d3-e347-44c8-bfba-3337871e69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00</Words>
  <Characters>3001</Characters>
  <Application>Microsoft Office Word</Application>
  <DocSecurity>0</DocSecurity>
  <Lines>25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Górczyńska</dc:creator>
  <cp:keywords/>
  <dc:description/>
  <cp:lastModifiedBy>Monika Zuber</cp:lastModifiedBy>
  <cp:revision>7</cp:revision>
  <dcterms:created xsi:type="dcterms:W3CDTF">2022-12-19T07:12:00Z</dcterms:created>
  <dcterms:modified xsi:type="dcterms:W3CDTF">2023-01-17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FC87B51405894B8F00BC57741A20A5</vt:lpwstr>
  </property>
</Properties>
</file>